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2A04A702" w:rsidR="006F70EB" w:rsidRPr="00F5607B" w:rsidRDefault="00054A81" w:rsidP="002B582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ERIC PAGES</w:t>
            </w:r>
          </w:p>
          <w:p w14:paraId="4E39FECF" w14:textId="3A183EC7" w:rsidR="00EE0A06" w:rsidRDefault="00EE0A06" w:rsidP="002B582F">
            <w:pPr>
              <w:jc w:val="center"/>
            </w:pPr>
            <w:r>
              <w:t>Word Count:</w:t>
            </w:r>
            <w:r w:rsidR="00947C77">
              <w:t xml:space="preserve"> 43 words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23C1361C" w:rsidR="006F70EB" w:rsidRPr="004D3E9A" w:rsidRDefault="002318F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SERT </w:t>
            </w:r>
            <w:r w:rsidR="004D3E9A">
              <w:rPr>
                <w:b/>
                <w:bCs/>
              </w:rPr>
              <w:t>TRANSLATED LANGUAGE</w:t>
            </w:r>
          </w:p>
        </w:tc>
      </w:tr>
      <w:tr w:rsidR="00EE0A06" w:rsidRPr="00286DCB" w14:paraId="41588FF0" w14:textId="77777777" w:rsidTr="003C32CA">
        <w:tc>
          <w:tcPr>
            <w:tcW w:w="4675" w:type="dxa"/>
          </w:tcPr>
          <w:p w14:paraId="77A0AEB3" w14:textId="002B578E" w:rsidR="00EE0A06" w:rsidRDefault="00054A81" w:rsidP="00A3157A">
            <w:r>
              <w:t>Home</w:t>
            </w:r>
          </w:p>
        </w:tc>
        <w:tc>
          <w:tcPr>
            <w:tcW w:w="4860" w:type="dxa"/>
          </w:tcPr>
          <w:p w14:paraId="6A5B0841" w14:textId="77777777" w:rsidR="00EE0A06" w:rsidRPr="00757D59" w:rsidRDefault="00EE0A06" w:rsidP="00A3157A"/>
        </w:tc>
      </w:tr>
      <w:tr w:rsidR="00467FEB" w:rsidRPr="00286DCB" w14:paraId="6EA4F2FE" w14:textId="77777777" w:rsidTr="003C32CA">
        <w:tc>
          <w:tcPr>
            <w:tcW w:w="4675" w:type="dxa"/>
          </w:tcPr>
          <w:p w14:paraId="3E7587E1" w14:textId="67DE1EBB" w:rsidR="00467FEB" w:rsidRDefault="00054A81" w:rsidP="00A3157A">
            <w:r>
              <w:t>Explore Safaris</w:t>
            </w:r>
          </w:p>
        </w:tc>
        <w:tc>
          <w:tcPr>
            <w:tcW w:w="4860" w:type="dxa"/>
          </w:tcPr>
          <w:p w14:paraId="3DEAAABD" w14:textId="77777777" w:rsidR="00467FEB" w:rsidRPr="00757D59" w:rsidRDefault="00467FEB" w:rsidP="00A3157A"/>
        </w:tc>
      </w:tr>
      <w:tr w:rsidR="00467FEB" w:rsidRPr="00286DCB" w14:paraId="04C3104D" w14:textId="77777777" w:rsidTr="003C32CA">
        <w:tc>
          <w:tcPr>
            <w:tcW w:w="4675" w:type="dxa"/>
          </w:tcPr>
          <w:p w14:paraId="33227002" w14:textId="5D8E648C" w:rsidR="00467FEB" w:rsidRDefault="00054A81" w:rsidP="00A3157A">
            <w:r>
              <w:t>Events</w:t>
            </w:r>
          </w:p>
        </w:tc>
        <w:tc>
          <w:tcPr>
            <w:tcW w:w="4860" w:type="dxa"/>
          </w:tcPr>
          <w:p w14:paraId="4B2FD31E" w14:textId="77777777" w:rsidR="00467FEB" w:rsidRPr="00757D59" w:rsidRDefault="00467FEB" w:rsidP="00A3157A"/>
        </w:tc>
      </w:tr>
      <w:tr w:rsidR="00EE0A06" w:rsidRPr="00286DCB" w14:paraId="4EF310CC" w14:textId="77777777" w:rsidTr="003C32CA">
        <w:tc>
          <w:tcPr>
            <w:tcW w:w="4675" w:type="dxa"/>
          </w:tcPr>
          <w:p w14:paraId="22C8F7C9" w14:textId="763FA5BC" w:rsidR="00EE0A06" w:rsidRDefault="00054A81" w:rsidP="00467FEB">
            <w:pPr>
              <w:jc w:val="both"/>
            </w:pPr>
            <w:r>
              <w:t>Partners</w:t>
            </w:r>
          </w:p>
        </w:tc>
        <w:tc>
          <w:tcPr>
            <w:tcW w:w="4860" w:type="dxa"/>
          </w:tcPr>
          <w:p w14:paraId="12D6A134" w14:textId="77777777" w:rsidR="00EE0A06" w:rsidRPr="00757D59" w:rsidRDefault="00EE0A06" w:rsidP="00A3157A"/>
        </w:tc>
      </w:tr>
      <w:tr w:rsidR="00A04D31" w:rsidRPr="00286DCB" w14:paraId="594A71B2" w14:textId="77777777" w:rsidTr="003C32CA">
        <w:tc>
          <w:tcPr>
            <w:tcW w:w="4675" w:type="dxa"/>
          </w:tcPr>
          <w:p w14:paraId="28FE8883" w14:textId="43AC4B3B" w:rsidR="00A04D31" w:rsidRDefault="00054A81" w:rsidP="00467FEB">
            <w:pPr>
              <w:jc w:val="both"/>
            </w:pPr>
            <w:r>
              <w:t>Why Us</w:t>
            </w:r>
          </w:p>
        </w:tc>
        <w:tc>
          <w:tcPr>
            <w:tcW w:w="4860" w:type="dxa"/>
          </w:tcPr>
          <w:p w14:paraId="47C7DBDC" w14:textId="77777777" w:rsidR="00A04D31" w:rsidRPr="00757D59" w:rsidRDefault="00A04D31" w:rsidP="00A3157A"/>
        </w:tc>
      </w:tr>
      <w:tr w:rsidR="00A04D31" w:rsidRPr="00286DCB" w14:paraId="5817CE76" w14:textId="77777777" w:rsidTr="003C32CA">
        <w:tc>
          <w:tcPr>
            <w:tcW w:w="4675" w:type="dxa"/>
          </w:tcPr>
          <w:p w14:paraId="7E51453B" w14:textId="676DD0A5" w:rsidR="00A04D31" w:rsidRDefault="00054A81" w:rsidP="00467FEB">
            <w:pPr>
              <w:jc w:val="both"/>
            </w:pPr>
            <w:r>
              <w:t>Contact</w:t>
            </w:r>
          </w:p>
        </w:tc>
        <w:tc>
          <w:tcPr>
            <w:tcW w:w="4860" w:type="dxa"/>
          </w:tcPr>
          <w:p w14:paraId="0ED9E44B" w14:textId="77777777" w:rsidR="00A04D31" w:rsidRPr="00757D59" w:rsidRDefault="00A04D31" w:rsidP="00A3157A"/>
        </w:tc>
      </w:tr>
      <w:tr w:rsidR="00EE0A06" w:rsidRPr="00286DCB" w14:paraId="7F0A7257" w14:textId="77777777" w:rsidTr="003C32CA">
        <w:tc>
          <w:tcPr>
            <w:tcW w:w="4675" w:type="dxa"/>
          </w:tcPr>
          <w:p w14:paraId="7B092E6D" w14:textId="5E9B001F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et Started</w:t>
            </w:r>
          </w:p>
        </w:tc>
        <w:tc>
          <w:tcPr>
            <w:tcW w:w="4860" w:type="dxa"/>
          </w:tcPr>
          <w:p w14:paraId="2A46F3F9" w14:textId="77777777" w:rsidR="00EE0A06" w:rsidRPr="00757D59" w:rsidRDefault="00EE0A06" w:rsidP="00A3157A"/>
        </w:tc>
      </w:tr>
      <w:tr w:rsidR="00EE0A06" w:rsidRPr="00286DCB" w14:paraId="687A510D" w14:textId="77777777" w:rsidTr="003C32CA">
        <w:tc>
          <w:tcPr>
            <w:tcW w:w="4675" w:type="dxa"/>
          </w:tcPr>
          <w:p w14:paraId="19B534ED" w14:textId="02FC957E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itage Collection</w:t>
            </w:r>
          </w:p>
        </w:tc>
        <w:tc>
          <w:tcPr>
            <w:tcW w:w="4860" w:type="dxa"/>
          </w:tcPr>
          <w:p w14:paraId="57BC28E9" w14:textId="77777777" w:rsidR="00EE0A06" w:rsidRPr="00757D59" w:rsidRDefault="00EE0A06" w:rsidP="00A3157A"/>
        </w:tc>
      </w:tr>
      <w:tr w:rsidR="00EE0A06" w:rsidRPr="00286DCB" w14:paraId="1F68A4F8" w14:textId="77777777" w:rsidTr="003C32CA">
        <w:tc>
          <w:tcPr>
            <w:tcW w:w="4675" w:type="dxa"/>
          </w:tcPr>
          <w:p w14:paraId="0FB4B665" w14:textId="76CA8F3A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latinum Collection</w:t>
            </w:r>
          </w:p>
        </w:tc>
        <w:tc>
          <w:tcPr>
            <w:tcW w:w="4860" w:type="dxa"/>
          </w:tcPr>
          <w:p w14:paraId="22C5F585" w14:textId="77777777" w:rsidR="00EE0A06" w:rsidRPr="00757D59" w:rsidRDefault="00EE0A06" w:rsidP="00A3157A"/>
        </w:tc>
      </w:tr>
      <w:tr w:rsidR="00EE0A06" w:rsidRPr="00286DCB" w14:paraId="464A534C" w14:textId="77777777" w:rsidTr="003C32CA">
        <w:tc>
          <w:tcPr>
            <w:tcW w:w="4675" w:type="dxa"/>
          </w:tcPr>
          <w:p w14:paraId="79E3C530" w14:textId="43E3DB2C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Overland Collection</w:t>
            </w:r>
          </w:p>
        </w:tc>
        <w:tc>
          <w:tcPr>
            <w:tcW w:w="4860" w:type="dxa"/>
          </w:tcPr>
          <w:p w14:paraId="3210B707" w14:textId="77777777" w:rsidR="00EE0A06" w:rsidRPr="00757D59" w:rsidRDefault="00EE0A06" w:rsidP="00A3157A"/>
        </w:tc>
      </w:tr>
      <w:tr w:rsidR="00EE0A06" w:rsidRPr="00286DCB" w14:paraId="655C3514" w14:textId="77777777" w:rsidTr="003C32CA">
        <w:tc>
          <w:tcPr>
            <w:tcW w:w="4675" w:type="dxa"/>
          </w:tcPr>
          <w:p w14:paraId="39D8D0F0" w14:textId="1B7D91D5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alloon Adventures Dubai</w:t>
            </w:r>
          </w:p>
        </w:tc>
        <w:tc>
          <w:tcPr>
            <w:tcW w:w="4860" w:type="dxa"/>
          </w:tcPr>
          <w:p w14:paraId="4DD4520A" w14:textId="77777777" w:rsidR="00EE0A06" w:rsidRPr="00757D59" w:rsidRDefault="00EE0A06" w:rsidP="00A3157A"/>
        </w:tc>
      </w:tr>
      <w:tr w:rsidR="00EE0A06" w:rsidRPr="00286DCB" w14:paraId="28D3216D" w14:textId="77777777" w:rsidTr="003C32CA">
        <w:tc>
          <w:tcPr>
            <w:tcW w:w="4675" w:type="dxa"/>
          </w:tcPr>
          <w:p w14:paraId="3C79149D" w14:textId="1E0C8637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ERO OdySea</w:t>
            </w:r>
          </w:p>
        </w:tc>
        <w:tc>
          <w:tcPr>
            <w:tcW w:w="4860" w:type="dxa"/>
          </w:tcPr>
          <w:p w14:paraId="0C18A734" w14:textId="77777777" w:rsidR="00EE0A06" w:rsidRPr="00757D59" w:rsidRDefault="00EE0A06" w:rsidP="00A3157A"/>
        </w:tc>
      </w:tr>
      <w:tr w:rsidR="00EE0A06" w:rsidRPr="00286DCB" w14:paraId="3CC694F2" w14:textId="77777777" w:rsidTr="003C32CA">
        <w:tc>
          <w:tcPr>
            <w:tcW w:w="4675" w:type="dxa"/>
          </w:tcPr>
          <w:p w14:paraId="3D7F44F1" w14:textId="4CC3FA6F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and Rover</w:t>
            </w:r>
          </w:p>
        </w:tc>
        <w:tc>
          <w:tcPr>
            <w:tcW w:w="4860" w:type="dxa"/>
          </w:tcPr>
          <w:p w14:paraId="5684B953" w14:textId="77777777" w:rsidR="00EE0A06" w:rsidRPr="00757D59" w:rsidRDefault="00EE0A06" w:rsidP="00A3157A"/>
        </w:tc>
      </w:tr>
      <w:tr w:rsidR="00EE0A06" w:rsidRPr="00286DCB" w14:paraId="1210A1BE" w14:textId="77777777" w:rsidTr="003C32CA">
        <w:tc>
          <w:tcPr>
            <w:tcW w:w="4675" w:type="dxa"/>
          </w:tcPr>
          <w:p w14:paraId="72F5F1F8" w14:textId="5F8A2539" w:rsidR="00EE0A06" w:rsidRPr="00467FEB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stainability</w:t>
            </w:r>
          </w:p>
        </w:tc>
        <w:tc>
          <w:tcPr>
            <w:tcW w:w="4860" w:type="dxa"/>
          </w:tcPr>
          <w:p w14:paraId="6050AD2E" w14:textId="77777777" w:rsidR="00EE0A06" w:rsidRPr="00757D59" w:rsidRDefault="00EE0A06" w:rsidP="00A3157A"/>
        </w:tc>
      </w:tr>
      <w:tr w:rsidR="00054A81" w:rsidRPr="00286DCB" w14:paraId="1C2C54B8" w14:textId="77777777" w:rsidTr="003C32CA">
        <w:tc>
          <w:tcPr>
            <w:tcW w:w="4675" w:type="dxa"/>
          </w:tcPr>
          <w:p w14:paraId="07E262D8" w14:textId="06FC8DA7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wards</w:t>
            </w:r>
          </w:p>
        </w:tc>
        <w:tc>
          <w:tcPr>
            <w:tcW w:w="4860" w:type="dxa"/>
          </w:tcPr>
          <w:p w14:paraId="12F6ABDF" w14:textId="77777777" w:rsidR="00054A81" w:rsidRPr="00757D59" w:rsidRDefault="00054A81" w:rsidP="00A3157A"/>
        </w:tc>
      </w:tr>
      <w:tr w:rsidR="00054A81" w:rsidRPr="00286DCB" w14:paraId="118CFC90" w14:textId="77777777" w:rsidTr="003C32CA">
        <w:tc>
          <w:tcPr>
            <w:tcW w:w="4675" w:type="dxa"/>
          </w:tcPr>
          <w:p w14:paraId="7B8435F9" w14:textId="78D9574E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ontact Us</w:t>
            </w:r>
          </w:p>
        </w:tc>
        <w:tc>
          <w:tcPr>
            <w:tcW w:w="4860" w:type="dxa"/>
          </w:tcPr>
          <w:p w14:paraId="1A177916" w14:textId="77777777" w:rsidR="00054A81" w:rsidRPr="00757D59" w:rsidRDefault="00054A81" w:rsidP="00A3157A"/>
        </w:tc>
      </w:tr>
      <w:tr w:rsidR="00054A81" w:rsidRPr="00286DCB" w14:paraId="4D16A1FE" w14:textId="77777777" w:rsidTr="003C32CA">
        <w:tc>
          <w:tcPr>
            <w:tcW w:w="4675" w:type="dxa"/>
          </w:tcPr>
          <w:p w14:paraId="500597D8" w14:textId="3FF1901A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AQ</w:t>
            </w:r>
          </w:p>
        </w:tc>
        <w:tc>
          <w:tcPr>
            <w:tcW w:w="4860" w:type="dxa"/>
          </w:tcPr>
          <w:p w14:paraId="019F0886" w14:textId="77777777" w:rsidR="00054A81" w:rsidRPr="00757D59" w:rsidRDefault="00054A81" w:rsidP="00A3157A"/>
        </w:tc>
      </w:tr>
      <w:tr w:rsidR="00054A81" w:rsidRPr="00286DCB" w14:paraId="3B4D5DA2" w14:textId="77777777" w:rsidTr="003C32CA">
        <w:tc>
          <w:tcPr>
            <w:tcW w:w="4675" w:type="dxa"/>
          </w:tcPr>
          <w:p w14:paraId="34968259" w14:textId="26D6321B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Full Day</w:t>
            </w:r>
          </w:p>
        </w:tc>
        <w:tc>
          <w:tcPr>
            <w:tcW w:w="4860" w:type="dxa"/>
          </w:tcPr>
          <w:p w14:paraId="0D135FC2" w14:textId="77777777" w:rsidR="00054A81" w:rsidRPr="00757D59" w:rsidRDefault="00054A81" w:rsidP="00A3157A"/>
        </w:tc>
      </w:tr>
      <w:tr w:rsidR="00054A81" w:rsidRPr="00286DCB" w14:paraId="1D93D126" w14:textId="77777777" w:rsidTr="003C32CA">
        <w:tc>
          <w:tcPr>
            <w:tcW w:w="4675" w:type="dxa"/>
          </w:tcPr>
          <w:p w14:paraId="7F10C053" w14:textId="24949788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Morning</w:t>
            </w:r>
          </w:p>
        </w:tc>
        <w:tc>
          <w:tcPr>
            <w:tcW w:w="4860" w:type="dxa"/>
          </w:tcPr>
          <w:p w14:paraId="40AF3BBE" w14:textId="77777777" w:rsidR="00054A81" w:rsidRPr="00757D59" w:rsidRDefault="00054A81" w:rsidP="00A3157A"/>
        </w:tc>
      </w:tr>
      <w:tr w:rsidR="00054A81" w:rsidRPr="00286DCB" w14:paraId="54380B84" w14:textId="77777777" w:rsidTr="003C32CA">
        <w:tc>
          <w:tcPr>
            <w:tcW w:w="4675" w:type="dxa"/>
          </w:tcPr>
          <w:p w14:paraId="1F7B9649" w14:textId="073C2C28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fternoon/Evening</w:t>
            </w:r>
          </w:p>
        </w:tc>
        <w:tc>
          <w:tcPr>
            <w:tcW w:w="4860" w:type="dxa"/>
          </w:tcPr>
          <w:p w14:paraId="63411E66" w14:textId="77777777" w:rsidR="00054A81" w:rsidRPr="00757D59" w:rsidRDefault="00054A81" w:rsidP="00A3157A"/>
        </w:tc>
      </w:tr>
      <w:tr w:rsidR="00054A81" w:rsidRPr="00286DCB" w14:paraId="126582BD" w14:textId="77777777" w:rsidTr="003C32CA">
        <w:tc>
          <w:tcPr>
            <w:tcW w:w="4675" w:type="dxa"/>
          </w:tcPr>
          <w:p w14:paraId="4666472B" w14:textId="49A02426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xplore All Safaris</w:t>
            </w:r>
          </w:p>
        </w:tc>
        <w:tc>
          <w:tcPr>
            <w:tcW w:w="4860" w:type="dxa"/>
          </w:tcPr>
          <w:p w14:paraId="5CC52691" w14:textId="77777777" w:rsidR="00054A81" w:rsidRPr="00757D59" w:rsidRDefault="00054A81" w:rsidP="00A3157A"/>
        </w:tc>
      </w:tr>
      <w:tr w:rsidR="00054A81" w:rsidRPr="00286DCB" w14:paraId="6F133AB7" w14:textId="77777777" w:rsidTr="003C32CA">
        <w:tc>
          <w:tcPr>
            <w:tcW w:w="4675" w:type="dxa"/>
          </w:tcPr>
          <w:p w14:paraId="5419FF5E" w14:textId="184221A7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What Our Clients Say</w:t>
            </w:r>
          </w:p>
        </w:tc>
        <w:tc>
          <w:tcPr>
            <w:tcW w:w="4860" w:type="dxa"/>
          </w:tcPr>
          <w:p w14:paraId="04669949" w14:textId="77777777" w:rsidR="00054A81" w:rsidRPr="00757D59" w:rsidRDefault="00054A81" w:rsidP="00A3157A"/>
        </w:tc>
      </w:tr>
      <w:tr w:rsidR="00054A81" w:rsidRPr="00286DCB" w14:paraId="50D15021" w14:textId="77777777" w:rsidTr="003C32CA">
        <w:tc>
          <w:tcPr>
            <w:tcW w:w="4675" w:type="dxa"/>
          </w:tcPr>
          <w:p w14:paraId="401FA51D" w14:textId="30567A5A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Celebrity Visits</w:t>
            </w:r>
          </w:p>
        </w:tc>
        <w:tc>
          <w:tcPr>
            <w:tcW w:w="4860" w:type="dxa"/>
          </w:tcPr>
          <w:p w14:paraId="190E3343" w14:textId="77777777" w:rsidR="00054A81" w:rsidRPr="00757D59" w:rsidRDefault="00054A81" w:rsidP="00A3157A"/>
        </w:tc>
      </w:tr>
      <w:tr w:rsidR="00054A81" w:rsidRPr="00286DCB" w14:paraId="69019D5D" w14:textId="77777777" w:rsidTr="003C32CA">
        <w:tc>
          <w:tcPr>
            <w:tcW w:w="4675" w:type="dxa"/>
          </w:tcPr>
          <w:p w14:paraId="5E4D2A4C" w14:textId="0013E1AE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Explore</w:t>
            </w:r>
          </w:p>
        </w:tc>
        <w:tc>
          <w:tcPr>
            <w:tcW w:w="4860" w:type="dxa"/>
          </w:tcPr>
          <w:p w14:paraId="515C9D0B" w14:textId="77777777" w:rsidR="00054A81" w:rsidRPr="00757D59" w:rsidRDefault="00054A81" w:rsidP="00A3157A"/>
        </w:tc>
      </w:tr>
      <w:tr w:rsidR="00054A81" w:rsidRPr="00286DCB" w14:paraId="7772D186" w14:textId="77777777" w:rsidTr="003C32CA">
        <w:tc>
          <w:tcPr>
            <w:tcW w:w="4675" w:type="dxa"/>
          </w:tcPr>
          <w:p w14:paraId="6E2BEF69" w14:textId="55E35A52" w:rsidR="00054A81" w:rsidRDefault="00054A81" w:rsidP="00A3157A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ighlights</w:t>
            </w:r>
          </w:p>
        </w:tc>
        <w:tc>
          <w:tcPr>
            <w:tcW w:w="4860" w:type="dxa"/>
          </w:tcPr>
          <w:p w14:paraId="268C8263" w14:textId="77777777" w:rsidR="00054A81" w:rsidRPr="00757D59" w:rsidRDefault="00054A81" w:rsidP="00A3157A"/>
        </w:tc>
      </w:tr>
    </w:tbl>
    <w:p w14:paraId="02F33B07" w14:textId="77777777" w:rsidR="00A21B91" w:rsidRPr="009A576C" w:rsidRDefault="00A21B91">
      <w:pPr>
        <w:rPr>
          <w:lang w:val="fr-FR"/>
        </w:rPr>
      </w:pPr>
    </w:p>
    <w:sectPr w:rsidR="00A21B91" w:rsidRPr="009A5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kwNKoFAKDcVDktAAAA"/>
  </w:docVars>
  <w:rsids>
    <w:rsidRoot w:val="006F70EB"/>
    <w:rsid w:val="00027C2E"/>
    <w:rsid w:val="00054A81"/>
    <w:rsid w:val="00091B56"/>
    <w:rsid w:val="001264B9"/>
    <w:rsid w:val="002318F4"/>
    <w:rsid w:val="00286DCB"/>
    <w:rsid w:val="002A33C6"/>
    <w:rsid w:val="002B582F"/>
    <w:rsid w:val="003C32CA"/>
    <w:rsid w:val="00467FEB"/>
    <w:rsid w:val="004D3E9A"/>
    <w:rsid w:val="00520F53"/>
    <w:rsid w:val="00527A71"/>
    <w:rsid w:val="005D7061"/>
    <w:rsid w:val="006B1BA6"/>
    <w:rsid w:val="006F70EB"/>
    <w:rsid w:val="007543D1"/>
    <w:rsid w:val="00755286"/>
    <w:rsid w:val="00757D59"/>
    <w:rsid w:val="00775A31"/>
    <w:rsid w:val="008C1F51"/>
    <w:rsid w:val="00901D1A"/>
    <w:rsid w:val="00907674"/>
    <w:rsid w:val="00947C77"/>
    <w:rsid w:val="00983A3E"/>
    <w:rsid w:val="009A576C"/>
    <w:rsid w:val="009A68DD"/>
    <w:rsid w:val="00A04D31"/>
    <w:rsid w:val="00A21B91"/>
    <w:rsid w:val="00A3157A"/>
    <w:rsid w:val="00BE73CD"/>
    <w:rsid w:val="00C221E1"/>
    <w:rsid w:val="00CF16A4"/>
    <w:rsid w:val="00DB4EF3"/>
    <w:rsid w:val="00DC30E1"/>
    <w:rsid w:val="00DF3A61"/>
    <w:rsid w:val="00E329CD"/>
    <w:rsid w:val="00EE0A06"/>
    <w:rsid w:val="00F5607B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52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7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2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1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Genevievé Fourie</cp:lastModifiedBy>
  <cp:revision>40</cp:revision>
  <dcterms:created xsi:type="dcterms:W3CDTF">2019-04-19T09:19:00Z</dcterms:created>
  <dcterms:modified xsi:type="dcterms:W3CDTF">2021-09-26T07:10:00Z</dcterms:modified>
</cp:coreProperties>
</file>